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8C775" w14:textId="4AA3F97F" w:rsidR="009939AD" w:rsidRDefault="009939AD">
      <w:r>
        <w:rPr>
          <w:noProof/>
        </w:rPr>
        <w:drawing>
          <wp:anchor distT="0" distB="0" distL="114300" distR="114300" simplePos="0" relativeHeight="251658240" behindDoc="1" locked="0" layoutInCell="1" allowOverlap="1" wp14:anchorId="1C56D9BE" wp14:editId="48202057">
            <wp:simplePos x="0" y="0"/>
            <wp:positionH relativeFrom="column">
              <wp:posOffset>-643890</wp:posOffset>
            </wp:positionH>
            <wp:positionV relativeFrom="paragraph">
              <wp:posOffset>0</wp:posOffset>
            </wp:positionV>
            <wp:extent cx="7196455" cy="4048125"/>
            <wp:effectExtent l="0" t="0" r="4445" b="9525"/>
            <wp:wrapTight wrapText="bothSides">
              <wp:wrapPolygon edited="0">
                <wp:start x="0" y="0"/>
                <wp:lineTo x="0" y="21549"/>
                <wp:lineTo x="21556" y="21549"/>
                <wp:lineTo x="21556" y="0"/>
                <wp:lineTo x="0" y="0"/>
              </wp:wrapPolygon>
            </wp:wrapTight>
            <wp:docPr id="1" name="Picture 1" descr="A picture containing text, sign, vege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, vege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645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808C6F" w14:textId="71224452" w:rsidR="00242FEA" w:rsidRPr="009939AD" w:rsidRDefault="009939AD" w:rsidP="009939AD">
      <w:pPr>
        <w:jc w:val="center"/>
        <w:rPr>
          <w:sz w:val="52"/>
          <w:szCs w:val="52"/>
        </w:rPr>
      </w:pPr>
      <w:hyperlink r:id="rId5" w:anchor="slide=id.p" w:history="1">
        <w:r w:rsidRPr="009939AD">
          <w:rPr>
            <w:rStyle w:val="Hyperlink"/>
            <w:sz w:val="52"/>
            <w:szCs w:val="52"/>
          </w:rPr>
          <w:t>Bright Spots at NKCES</w:t>
        </w:r>
      </w:hyperlink>
    </w:p>
    <w:sectPr w:rsidR="00242FEA" w:rsidRPr="00993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DYztTAwtDA1NLVQ0lEKTi0uzszPAykwrAUAydX0kywAAAA="/>
  </w:docVars>
  <w:rsids>
    <w:rsidRoot w:val="009939AD"/>
    <w:rsid w:val="00242FEA"/>
    <w:rsid w:val="00993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F0EAB"/>
  <w15:chartTrackingRefBased/>
  <w15:docId w15:val="{47EB1587-F11A-49CF-B17A-060B9607E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39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9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presentation/d/1TdsoiLqW5ClRvSZJT0Kvz9RNDpCRAD520wVrzp4vzj8/edi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</Words>
  <Characters>125</Characters>
  <Application>Microsoft Office Word</Application>
  <DocSecurity>0</DocSecurity>
  <Lines>1</Lines>
  <Paragraphs>1</Paragraphs>
  <ScaleCrop>false</ScaleCrop>
  <Company>NKCES.org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aust</dc:creator>
  <cp:keywords/>
  <dc:description/>
  <cp:lastModifiedBy>Jessica Faust</cp:lastModifiedBy>
  <cp:revision>1</cp:revision>
  <dcterms:created xsi:type="dcterms:W3CDTF">2022-08-19T11:54:00Z</dcterms:created>
  <dcterms:modified xsi:type="dcterms:W3CDTF">2022-08-19T11:57:00Z</dcterms:modified>
</cp:coreProperties>
</file>